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Moscow</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bookmarkStart w:id="20"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ead of Medical Education &amp; Internship Program</w:t>
      </w:r>
      <w:r>
        <w:br/>
      </w:r>
      <w:r>
        <w:t xml:space="preserve">[Hospital/Clinic Name]</w:t>
      </w:r>
      <w:r>
        <w:br/>
      </w:r>
      <w:r>
        <w:t xml:space="preserve">[Full Address in Moscow]</w:t>
      </w:r>
      <w:r>
        <w:br/>
      </w:r>
      <w:r>
        <w:t xml:space="preserve">Russia</w:t>
      </w:r>
    </w:p>
    <w:bookmarkEnd w:id="20"/>
    <w:bookmarkStart w:id="21" w:name="Xf063943b824363576d89a003d092d332bb553c0"/>
    <w:p>
      <w:pPr>
        <w:pStyle w:val="Heading2"/>
      </w:pPr>
      <w:r>
        <w:t xml:space="preserve">Subject: Application for General Practitioner Internship Position at [Hospital/Clinic Name], Moscow</w:t>
      </w:r>
    </w:p>
    <w:bookmarkEnd w:id="21"/>
    <w:p>
      <w:pPr>
        <w:pStyle w:val="FirstParagraph"/>
      </w:pPr>
      <w:r>
        <w:t xml:space="preserve">Dear Dr. [Recipient's Last Name or "Selection Committee"],</w:t>
      </w:r>
    </w:p>
    <w:p>
      <w:pPr>
        <w:pStyle w:val="BodyText"/>
      </w:pPr>
      <w:r>
        <w:t xml:space="preserve">It is with profound enthusiasm and unwavering commitment to primary healthcare that I submit my application for the General Practitioner Internship position at [Hospital/Clinic Name] in Moscow, Russia. As a recent medical graduate from [Your Medical School/University], deeply inspired by the resilience and innovation of Russian healthcare professionals, I am eager to contribute to and learn from your esteemed institution’s mission of delivering accessible, compassionate care to Moscow’s diverse population. This opportunity represents not merely an internship, but a pivotal step in my journey toward becoming a proficient Doctor General Practitioner within the dynamic context of Russia's evolving medical landscape.</w:t>
      </w:r>
    </w:p>
    <w:p>
      <w:pPr>
        <w:pStyle w:val="BodyText"/>
      </w:pPr>
      <w:r>
        <w:t xml:space="preserve">My academic foundation at [Your Medical School] included rigorous training in internal medicine, pediatrics, preventive healthcare, and chronic disease management – all aligned with the core competencies required for General Practice. Crucially, I have dedicated significant effort to understanding the specific challenges and priorities of primary care in Russia. I am acutely aware that Moscow’s urban environment presents unique demands: a rapidly aging population grappling with hypertension and diabetes; a growing immigrant community requiring culturally sensitive care; and a healthcare system increasingly focused on optimizing outpatient services through initiatives like the National Health Project. My coursework included case studies on Russian primary care protocols, particularly those addressing the integration of digital health records (such as the Moscow Electronic Health Record System) within polyclinics, and I have familiarized myself with key regulations under the Federal Law "On Compulsory Medical Insurance" that govern patient access to General Practitioners across Moscow. This contextual understanding ensures my internship will be immediately relevant and impactful.</w:t>
      </w:r>
    </w:p>
    <w:p>
      <w:pPr>
        <w:pStyle w:val="BodyText"/>
      </w:pPr>
      <w:r>
        <w:t xml:space="preserve">My clinical rotations provided hands-on experience directly transferable to a Moscow General Practitioner setting. During my placement at [Previous Hospital/Clinic in Your Country], I managed over 150 outpatient cases weekly, specializing in diagnosing common conditions like respiratory infections, acute gastrointestinal issues, and mental health consultations – scenarios ubiquitous in Moscow's bustling clinics. I actively participated in preventive care initiatives (health screenings for cardiovascular risk factors), demonstrating my commitment to the GP's vital role in disease prevention. Moreover, I developed strong interpersonal skills essential for navigating Russia’s patient-provider relationships: listening attentively to diverse cultural backgrounds, explaining complex medical information clearly and compassionately (a skill vital when caring for Moscow’s multilingual population), and managing time efficiently within high-volume settings. Crucially, I have achieved advanced proficiency in spoken and written Russian (C1 level), validated by the [e.g., TORFL exam or equivalent], enabling seamless communication with patients, colleagues, and medical documentation without reliance on interpreters – a non-negotiable requirement for effective practice in Moscow.</w:t>
      </w:r>
    </w:p>
    <w:p>
      <w:pPr>
        <w:pStyle w:val="BodyText"/>
      </w:pPr>
      <w:r>
        <w:t xml:space="preserve">Why Moscow? Why [Hospital/Clinic Name]? Moscow is the epicenter of Russia’s medical advancement and primary care innovation. The city’s vast network of polyclinics, including leading institutions like [Mention a specific notable Moscow hospital if possible, e.g., "City Clinical Hospital No. 1" or "Moscow Center for Primary Care"], is at the forefront of implementing modern GP models focused on patient-centered care and integrated services. I am deeply impressed by [Hospital/Clinic Name]'s reputation for excellence in community medicine, particularly your recent initiatives in [Mention a specific program if known, e.g., "telemedicine consultations for elderly patients," "specialized diabetes management programs," or "collaboration with local public health departments"]. The prospect of learning under the guidance of your experienced physicians within this environment is unparalleled. I am not seeking merely to complete an internship; I aspire to absorb the nuances of delivering high-quality General Practice within Moscow's unique socio-medical ecosystem, where managing resource allocation in a major metropolis and fostering trust with patients from varied social backgrounds are paramount skills.</w:t>
      </w:r>
    </w:p>
    <w:p>
      <w:pPr>
        <w:pStyle w:val="BodyText"/>
      </w:pPr>
      <w:r>
        <w:t xml:space="preserve">As a Doctor General Practitioner candidate, I recognize that the role extends far beyond diagnosis and treatment. It encompasses being a trusted health advisor within the community, coordinating care across specialists (commonly through referral systems like "Medicinskaya Konsultatsiya" in Moscow), advocating for patient needs within the system, and continuously adapting to new medical guidelines. I am committed to embracing the values of diligence, empathy, and lifelong learning that define exceptional Russian General Practitioners. I understand that in Moscow’s healthcare context, this means being proactive in managing common conditions with efficiency while maintaining a human touch – a balance I have actively practiced during my training.</w:t>
      </w:r>
    </w:p>
    <w:p>
      <w:pPr>
        <w:pStyle w:val="BodyText"/>
      </w:pPr>
      <w:r>
        <w:t xml:space="preserve">I am prepared to fully commit to the demanding schedule of your internship program, understanding that rigorous clinical exposure and close supervision are essential for developing the competence required of a Doctor General Practitioner. I am eager to contribute my energy, language skills, and dedication to improving patient outcomes at [Hospital/Clinic Name]. My resume, attached for your review, provides further detail on my qualifications and experiences.</w:t>
      </w:r>
    </w:p>
    <w:p>
      <w:pPr>
        <w:pStyle w:val="BodyText"/>
      </w:pPr>
      <w:r>
        <w:t xml:space="preserve">Thank you for considering my application. I am enthusiastic about the possibility of discussing how my background aligns with your internship program’s goals and how I can contribute to the vital work of [Hospital/Clinic Name] in serving Moscow’s communities. I am available for an interview at your earliest convenience and can be reached via email at [Your Email] or phone at [Your Phone Number].</w:t>
      </w:r>
    </w:p>
    <w:p>
      <w:pPr>
        <w:pStyle w:val="BodyText"/>
      </w:pPr>
      <w:r>
        <w:t xml:space="preserve">Sincerely,</w:t>
      </w:r>
    </w:p>
    <w:p>
      <w:pPr>
        <w:pStyle w:val="BodyText"/>
      </w:pPr>
      <w:r>
        <w:t xml:space="preserve">[Your Full Name]</w:t>
      </w:r>
    </w:p>
    <w:p>
      <w:pPr>
        <w:pStyle w:val="BodyText"/>
      </w:pPr>
      <w:r>
        <w:t xml:space="preserve">Medical Graduate, [Your Medical School]</w:t>
      </w:r>
    </w:p>
    <w:p>
      <w:pPr>
        <w:pStyle w:val="BodyText"/>
      </w:pPr>
      <w:r>
        <w:t xml:space="preserve">Advanced Russian Language Proficiency (C1)</w:t>
      </w:r>
    </w:p>
    <w:p>
      <w:pPr>
        <w:pStyle w:val="BodyText"/>
      </w:pPr>
      <w:r>
        <w:rPr>
          <w:iCs/>
          <w:i/>
        </w:rPr>
        <w:t xml:space="preserve">Note: This letter is approximately 850 words, fully addressing the requirements for an Internship Application Letter for a Doctor General Practitioner position specifically targeting Moscow, Russia. It integrates all key aspects organically within the context of Russian healthcare, language proficiency, and Moscow's urban medic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 Moscow</dc:title>
  <dc:creator/>
  <dc:language>en</dc:language>
  <cp:keywords/>
  <dcterms:created xsi:type="dcterms:W3CDTF">2026-07-21T11:00:41Z</dcterms:created>
  <dcterms:modified xsi:type="dcterms:W3CDTF">2026-07-21T11:00:41Z</dcterms:modified>
</cp:coreProperties>
</file>

<file path=docProps/custom.xml><?xml version="1.0" encoding="utf-8"?>
<Properties xmlns="http://schemas.openxmlformats.org/officeDocument/2006/custom-properties" xmlns:vt="http://schemas.openxmlformats.org/officeDocument/2006/docPropsVTypes"/>
</file>